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 xml:space="preserve">Before we dive into this module about OOP,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that in a real life as well. So, this only explains how </w:t>
      </w:r>
      <w:r w:rsidRPr="003206F8">
        <w:rPr>
          <w:noProof/>
        </w:rPr>
        <w:t>cla</w:t>
      </w:r>
      <w:r>
        <w:rPr>
          <w:noProof/>
        </w:rPr>
        <w:t>s</w:t>
      </w:r>
      <w:r w:rsidRPr="003206F8">
        <w:rPr>
          <w:noProof/>
        </w:rPr>
        <w:t>sification</w:t>
      </w:r>
      <w:r>
        <w:t xml:space="preserve"> is important in a software development process.</w:t>
      </w:r>
      <w:r w:rsidR="00F035BF">
        <w:t xml:space="preserve"> The classes are reference data types, </w:t>
      </w:r>
      <w:r w:rsidR="008633B4">
        <w:t xml:space="preserve">and if you want to learn more about data types you can visit </w:t>
      </w:r>
      <w:hyperlink w:anchor="d" w:history="1">
        <w:r w:rsidR="008633B4" w:rsidRPr="008633B4">
          <w:rPr>
            <w:rStyle w:val="Hyperlink"/>
          </w:rPr>
          <w:t xml:space="preserve">our article in module 1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th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 xml:space="preserve">In C#, to define a class we need to use the class keyword. All the data and methods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F035BF" w:rsidP="003206F8">
      <w:r>
        <w:t xml:space="preserve">The </w:t>
      </w:r>
      <w:r w:rsidRPr="008633B4">
        <w:rPr>
          <w:noProof/>
        </w:rPr>
        <w:t>classes</w:t>
      </w:r>
      <w:r>
        <w:t xml:space="preserve"> body contains two private fields (variables in a class are called fields) name and </w:t>
      </w:r>
      <w:proofErr w:type="spellStart"/>
      <w:r>
        <w:t>lastName</w:t>
      </w:r>
      <w:proofErr w:type="spellEnd"/>
      <w:r>
        <w:t xml:space="preserve"> (</w:t>
      </w:r>
      <w:r w:rsidR="008633B4">
        <w:t xml:space="preserve">if you are not familiar with the </w:t>
      </w:r>
      <w:r>
        <w:t>access modifiers</w:t>
      </w:r>
      <w:r w:rsidR="008633B4">
        <w:t xml:space="preserve"> keywords: private, public etc. you can read more </w:t>
      </w:r>
      <w:hyperlink w:anchor="r" w:history="1">
        <w:r w:rsidR="008633B4" w:rsidRPr="008633B4">
          <w:rPr>
            <w:rStyle w:val="Hyperlink"/>
          </w:rPr>
          <w:t>about it</w:t>
        </w:r>
        <w:r w:rsidRPr="008633B4">
          <w:rPr>
            <w:rStyle w:val="Hyperlink"/>
          </w:rPr>
          <w:t xml:space="preserve"> in our module </w:t>
        </w:r>
        <w:r w:rsidR="008633B4" w:rsidRPr="008633B4">
          <w:rPr>
            <w:rStyle w:val="Hyperlink"/>
          </w:rPr>
          <w:t xml:space="preserve">1 </w:t>
        </w:r>
        <w:r w:rsidRPr="008633B4">
          <w:rPr>
            <w:rStyle w:val="Hyperlink"/>
            <w:noProof/>
          </w:rPr>
          <w:t>about</w:t>
        </w:r>
        <w:r w:rsidRPr="008633B4">
          <w:rPr>
            <w:rStyle w:val="Hyperlink"/>
          </w:rPr>
          <w:t xml:space="preserve"> C# basics</w:t>
        </w:r>
      </w:hyperlink>
      <w:r>
        <w:t xml:space="preserve">), and one public method </w:t>
      </w:r>
      <w:proofErr w:type="spellStart"/>
      <w:r>
        <w:t>GetFullName</w:t>
      </w:r>
      <w:proofErr w:type="spellEnd"/>
      <w:r>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data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represented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th this type of property and not to 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 get or set blocks public.</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t xml:space="preserve"> tool we are even going to get a suggestion to use an auto property:</w:t>
      </w:r>
    </w:p>
    <w:p w:rsidR="000B173F" w:rsidRDefault="000B173F" w:rsidP="00323E19">
      <w:r>
        <w:rPr>
          <w:noProof/>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7C3C3A" w:rsidP="007C3C3A">
      <w:r>
        <w:t xml:space="preserve">For example method </w:t>
      </w:r>
      <w:proofErr w:type="spellStart"/>
      <w:proofErr w:type="gramStart"/>
      <w:r>
        <w:t>Sqrt</w:t>
      </w:r>
      <w:proofErr w:type="spellEnd"/>
      <w:r>
        <w:t>(</w:t>
      </w:r>
      <w:proofErr w:type="gramEnd"/>
      <w:r>
        <w:t xml:space="preserve">). This method calculates the square root of a number, and we don’t have to instantiate the Math class (which the </w:t>
      </w:r>
      <w:proofErr w:type="spellStart"/>
      <w:r>
        <w:t>Sqrt</w:t>
      </w:r>
      <w:proofErr w:type="spellEnd"/>
      <w:r>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const Type Name = </w:t>
      </w:r>
      <w:r w:rsidRPr="00FE5257">
        <w:rPr>
          <w:noProof/>
        </w:rPr>
        <w:t>Value ;</w:t>
      </w:r>
    </w:p>
    <w:p w:rsidR="00FE5257" w:rsidRDefault="00FE5257" w:rsidP="00630363">
      <w:r>
        <w:rPr>
          <w:noProof/>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lastRenderedPageBreak/>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w:t>
      </w:r>
      <w:r>
        <w:t xml:space="preserve">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proofErr w:type="gramStart"/>
      <w:r>
        <w:t>are they</w:t>
      </w:r>
      <w:proofErr w:type="gramEnd"/>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rsidR="00D90A98" w:rsidRDefault="00D90A98" w:rsidP="00D90A98">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lastRenderedPageBreak/>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w:t>
      </w:r>
      <w:r w:rsidRPr="00480FB1">
        <w:rPr>
          <w:rFonts w:ascii="Consolas" w:hAnsi="Consolas" w:cs="Consolas"/>
          <w:noProof/>
          <w:color w:val="0000FF"/>
          <w:sz w:val="19"/>
          <w:szCs w:val="19"/>
        </w:rPr>
        <w:t>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Pr="004C4B63" w:rsidRDefault="004C4B63" w:rsidP="004C4B63">
      <w:bookmarkStart w:id="0" w:name="_GoBack"/>
      <w:bookmarkEnd w:id="0"/>
    </w:p>
    <w:sectPr w:rsidR="004C4B63" w:rsidRPr="004C4B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qgUAOqpPuywAAAA="/>
  </w:docVars>
  <w:rsids>
    <w:rsidRoot w:val="009D6FD2"/>
    <w:rsid w:val="000A3F77"/>
    <w:rsid w:val="000B173F"/>
    <w:rsid w:val="001212B4"/>
    <w:rsid w:val="00195D48"/>
    <w:rsid w:val="001F32E7"/>
    <w:rsid w:val="00216D54"/>
    <w:rsid w:val="00292A5D"/>
    <w:rsid w:val="002A319E"/>
    <w:rsid w:val="003206F8"/>
    <w:rsid w:val="00323E19"/>
    <w:rsid w:val="00383F96"/>
    <w:rsid w:val="003A14C8"/>
    <w:rsid w:val="003E78C5"/>
    <w:rsid w:val="00480FB1"/>
    <w:rsid w:val="004C12E2"/>
    <w:rsid w:val="004C4B63"/>
    <w:rsid w:val="00574D90"/>
    <w:rsid w:val="005942C0"/>
    <w:rsid w:val="005E4F22"/>
    <w:rsid w:val="00630363"/>
    <w:rsid w:val="00642A17"/>
    <w:rsid w:val="00644812"/>
    <w:rsid w:val="007C3C3A"/>
    <w:rsid w:val="008633B4"/>
    <w:rsid w:val="008728BE"/>
    <w:rsid w:val="00943E03"/>
    <w:rsid w:val="009827F2"/>
    <w:rsid w:val="009D6FD2"/>
    <w:rsid w:val="00A318C4"/>
    <w:rsid w:val="00D565B7"/>
    <w:rsid w:val="00D90A98"/>
    <w:rsid w:val="00DD36C5"/>
    <w:rsid w:val="00E81F8B"/>
    <w:rsid w:val="00EA42EB"/>
    <w:rsid w:val="00F035BF"/>
    <w:rsid w:val="00FA4D43"/>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57D4B7-D573-4921-BE7D-BA4E44C06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0</TotalTime>
  <Pages>12</Pages>
  <Words>2719</Words>
  <Characters>1550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9</cp:revision>
  <dcterms:created xsi:type="dcterms:W3CDTF">2018-07-12T06:51:00Z</dcterms:created>
  <dcterms:modified xsi:type="dcterms:W3CDTF">2018-07-13T08:34:00Z</dcterms:modified>
</cp:coreProperties>
</file>